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7"/>
        <w:gridCol w:w="4356"/>
        <w:gridCol w:w="990"/>
        <w:gridCol w:w="8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entity when it acts as the party. 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3"/>
        <w:gridCol w:w="6589"/>
        <w:gridCol w:w="5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PTYM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ORG002</w:t>
            </w:r>
          </w:p>
        </w:tc>
        <w:tc>
          <w:tcPr/>
          <w:p>
            <w:pPr>
              <w:pStyle w:val="Compact"/>
            </w:pPr>
            <w:r>
              <w:t xml:space="preserve">Read PTYM history on all parties owned by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7Z</dcterms:created>
  <dcterms:modified xsi:type="dcterms:W3CDTF">2025-10-02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